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5212" w:rsidRPr="00265212" w:rsidRDefault="00265212" w:rsidP="00265212">
      <w:pPr>
        <w:jc w:val="center"/>
        <w:rPr>
          <w:b/>
          <w:sz w:val="32"/>
          <w:szCs w:val="32"/>
        </w:rPr>
      </w:pPr>
      <w:r w:rsidRPr="00265212">
        <w:rPr>
          <w:b/>
          <w:sz w:val="32"/>
          <w:szCs w:val="32"/>
        </w:rPr>
        <w:t>BIKE RENTAL</w:t>
      </w:r>
    </w:p>
    <w:p w:rsidR="00265212" w:rsidRDefault="00265212" w:rsidP="00265212"/>
    <w:p w:rsidR="00265212" w:rsidRDefault="00265212" w:rsidP="00265212">
      <w:r>
        <w:t>The Dataset in this folder is from a bike rental business. Trying to analyse the data and gain insights using Machine Learning Techniques.</w:t>
      </w:r>
    </w:p>
    <w:p w:rsidR="00265212" w:rsidRDefault="00265212" w:rsidP="00265212"/>
    <w:p w:rsidR="00265212" w:rsidRDefault="00265212" w:rsidP="00265212">
      <w:r>
        <w:t>In the script</w:t>
      </w:r>
      <w:r>
        <w:t>,</w:t>
      </w:r>
      <w:r>
        <w:t xml:space="preserve"> we will </w:t>
      </w:r>
      <w:proofErr w:type="spellStart"/>
      <w:r>
        <w:t>analyze</w:t>
      </w:r>
      <w:proofErr w:type="spellEnd"/>
      <w:r>
        <w:t xml:space="preserve"> the various aspects of the dataset and try to </w:t>
      </w:r>
    </w:p>
    <w:p w:rsidR="00265212" w:rsidRDefault="00265212" w:rsidP="00265212">
      <w:proofErr w:type="gramStart"/>
      <w:r>
        <w:t>predict</w:t>
      </w:r>
      <w:proofErr w:type="gramEnd"/>
      <w:r>
        <w:t xml:space="preserve"> the dependent variable with the help of indepen</w:t>
      </w:r>
      <w:r>
        <w:t>den</w:t>
      </w:r>
      <w:r>
        <w:t>t variables</w:t>
      </w:r>
    </w:p>
    <w:p w:rsidR="00265212" w:rsidRDefault="00265212" w:rsidP="00265212"/>
    <w:p w:rsidR="00265212" w:rsidRDefault="00265212" w:rsidP="00265212">
      <w:r>
        <w:t xml:space="preserve">Predict the total count of bikes rented during each hour </w:t>
      </w:r>
      <w:proofErr w:type="spellStart"/>
      <w:r>
        <w:t>i.e</w:t>
      </w:r>
      <w:proofErr w:type="spellEnd"/>
      <w:r>
        <w:t xml:space="preserve"> we are interested </w:t>
      </w:r>
    </w:p>
    <w:p w:rsidR="00265212" w:rsidRDefault="00265212" w:rsidP="00265212">
      <w:proofErr w:type="gramStart"/>
      <w:r>
        <w:t>in</w:t>
      </w:r>
      <w:proofErr w:type="gramEnd"/>
      <w:r>
        <w:t xml:space="preserve"> predicting count,</w:t>
      </w:r>
      <w:r>
        <w:t xml:space="preserve"> </w:t>
      </w:r>
      <w:r>
        <w:t>which represents the total number of bikes rented in the</w:t>
      </w:r>
    </w:p>
    <w:p w:rsidR="00265212" w:rsidRDefault="00265212" w:rsidP="00265212">
      <w:proofErr w:type="gramStart"/>
      <w:r>
        <w:t>period</w:t>
      </w:r>
      <w:proofErr w:type="gramEnd"/>
      <w:r>
        <w:t xml:space="preserve"> of that hour.</w:t>
      </w:r>
    </w:p>
    <w:p w:rsidR="00265212" w:rsidRDefault="00265212" w:rsidP="00265212"/>
    <w:p w:rsidR="00265212" w:rsidRDefault="00265212" w:rsidP="00265212">
      <w:r>
        <w:t>Dataset Description</w:t>
      </w:r>
    </w:p>
    <w:p w:rsidR="00265212" w:rsidRDefault="00265212" w:rsidP="00265212"/>
    <w:p w:rsidR="00265212" w:rsidRDefault="00265212" w:rsidP="00265212">
      <w:r>
        <w:t>The columns of the dataset can be described as follows</w:t>
      </w:r>
    </w:p>
    <w:p w:rsidR="00265212" w:rsidRDefault="00265212" w:rsidP="00265212"/>
    <w:p w:rsidR="00265212" w:rsidRDefault="00265212" w:rsidP="00265212">
      <w:r>
        <w:t xml:space="preserve"># </w:t>
      </w:r>
      <w:proofErr w:type="gramStart"/>
      <w:r>
        <w:t>season</w:t>
      </w:r>
      <w:proofErr w:type="gramEnd"/>
      <w:r>
        <w:t>: 1=spring,2=summer,3=fall,4=winter</w:t>
      </w:r>
    </w:p>
    <w:p w:rsidR="00265212" w:rsidRDefault="00265212" w:rsidP="00265212">
      <w:r>
        <w:t xml:space="preserve"># </w:t>
      </w:r>
      <w:proofErr w:type="gramStart"/>
      <w:r>
        <w:t>holiday</w:t>
      </w:r>
      <w:proofErr w:type="gramEnd"/>
      <w:r>
        <w:t>: whether the day is considered a holiday</w:t>
      </w:r>
    </w:p>
    <w:p w:rsidR="00265212" w:rsidRDefault="00265212" w:rsidP="00265212">
      <w:r>
        <w:t xml:space="preserve"># </w:t>
      </w:r>
      <w:proofErr w:type="spellStart"/>
      <w:proofErr w:type="gramStart"/>
      <w:r>
        <w:t>workingday</w:t>
      </w:r>
      <w:proofErr w:type="spellEnd"/>
      <w:proofErr w:type="gramEnd"/>
      <w:r>
        <w:t>: whether the day is weekend or holiday</w:t>
      </w:r>
    </w:p>
    <w:p w:rsidR="00265212" w:rsidRDefault="00265212" w:rsidP="00265212">
      <w:r>
        <w:t xml:space="preserve"># </w:t>
      </w:r>
      <w:proofErr w:type="gramStart"/>
      <w:r>
        <w:t>weather</w:t>
      </w:r>
      <w:proofErr w:type="gramEnd"/>
      <w:r>
        <w:t>:</w:t>
      </w:r>
    </w:p>
    <w:p w:rsidR="00265212" w:rsidRDefault="00265212" w:rsidP="00265212">
      <w:r>
        <w:t xml:space="preserve">    1--&gt; </w:t>
      </w:r>
      <w:proofErr w:type="gramStart"/>
      <w:r>
        <w:t>Clear</w:t>
      </w:r>
      <w:proofErr w:type="gramEnd"/>
      <w:r>
        <w:t xml:space="preserve">, few-clouds, </w:t>
      </w:r>
      <w:proofErr w:type="spellStart"/>
      <w:r>
        <w:t>partly_cloudy</w:t>
      </w:r>
      <w:proofErr w:type="spellEnd"/>
    </w:p>
    <w:p w:rsidR="00265212" w:rsidRDefault="00265212" w:rsidP="00265212">
      <w:r>
        <w:t xml:space="preserve">    2--&gt; </w:t>
      </w:r>
      <w:proofErr w:type="spellStart"/>
      <w:r>
        <w:t>Mist+Cloudy</w:t>
      </w:r>
      <w:proofErr w:type="spellEnd"/>
      <w:r>
        <w:t xml:space="preserve">, </w:t>
      </w:r>
      <w:proofErr w:type="spellStart"/>
      <w:r>
        <w:t>Mist+Broken_clouds</w:t>
      </w:r>
      <w:proofErr w:type="spellEnd"/>
      <w:r>
        <w:t xml:space="preserve">, </w:t>
      </w:r>
      <w:proofErr w:type="spellStart"/>
      <w:r>
        <w:t>Mist+Few_clouds</w:t>
      </w:r>
      <w:proofErr w:type="spellEnd"/>
      <w:r>
        <w:t>, Mist</w:t>
      </w:r>
    </w:p>
    <w:p w:rsidR="00265212" w:rsidRDefault="00265212" w:rsidP="00265212">
      <w:r>
        <w:t xml:space="preserve">    3--&gt; Light Snow, Light_Rain+Thunderstorm+Scattered_clouds</w:t>
      </w:r>
      <w:proofErr w:type="gramStart"/>
      <w:r>
        <w:t>,Light</w:t>
      </w:r>
      <w:proofErr w:type="gramEnd"/>
      <w:r>
        <w:t>_Rain+Scattered_clouds</w:t>
      </w:r>
    </w:p>
    <w:p w:rsidR="00265212" w:rsidRDefault="00265212" w:rsidP="00265212">
      <w:r>
        <w:t xml:space="preserve">    4--&gt; </w:t>
      </w:r>
      <w:proofErr w:type="spellStart"/>
      <w:r>
        <w:t>Heavy_Rain+Ice_pallets+Thunderstorm+Mist</w:t>
      </w:r>
      <w:proofErr w:type="spellEnd"/>
      <w:r>
        <w:t xml:space="preserve">, </w:t>
      </w:r>
      <w:proofErr w:type="spellStart"/>
      <w:r>
        <w:t>Snow+Fog</w:t>
      </w:r>
      <w:proofErr w:type="spellEnd"/>
    </w:p>
    <w:p w:rsidR="00265212" w:rsidRDefault="00265212" w:rsidP="00265212"/>
    <w:p w:rsidR="00265212" w:rsidRDefault="00265212" w:rsidP="00265212">
      <w:r>
        <w:t xml:space="preserve"># </w:t>
      </w:r>
      <w:proofErr w:type="gramStart"/>
      <w:r>
        <w:t>temp</w:t>
      </w:r>
      <w:proofErr w:type="gramEnd"/>
      <w:r>
        <w:t xml:space="preserve">: Temperature in </w:t>
      </w:r>
      <w:proofErr w:type="spellStart"/>
      <w:r>
        <w:t>celsius</w:t>
      </w:r>
      <w:proofErr w:type="spellEnd"/>
    </w:p>
    <w:p w:rsidR="00265212" w:rsidRDefault="00265212" w:rsidP="00265212">
      <w:r>
        <w:t xml:space="preserve"># </w:t>
      </w:r>
      <w:proofErr w:type="spellStart"/>
      <w:proofErr w:type="gramStart"/>
      <w:r>
        <w:t>atemp</w:t>
      </w:r>
      <w:proofErr w:type="spellEnd"/>
      <w:proofErr w:type="gramEnd"/>
      <w:r>
        <w:t xml:space="preserve">: Feels like </w:t>
      </w:r>
      <w:r>
        <w:t xml:space="preserve">the </w:t>
      </w:r>
      <w:r>
        <w:t xml:space="preserve">temperature in </w:t>
      </w:r>
      <w:proofErr w:type="spellStart"/>
      <w:r>
        <w:t>celsius</w:t>
      </w:r>
      <w:proofErr w:type="spellEnd"/>
    </w:p>
    <w:p w:rsidR="00265212" w:rsidRDefault="00265212" w:rsidP="00265212">
      <w:r>
        <w:t xml:space="preserve"># </w:t>
      </w:r>
      <w:proofErr w:type="gramStart"/>
      <w:r>
        <w:t>humidity</w:t>
      </w:r>
      <w:proofErr w:type="gramEnd"/>
      <w:r>
        <w:t>: Relative humidity</w:t>
      </w:r>
    </w:p>
    <w:p w:rsidR="00265212" w:rsidRDefault="00265212" w:rsidP="00265212">
      <w:r>
        <w:t xml:space="preserve"># </w:t>
      </w:r>
      <w:proofErr w:type="spellStart"/>
      <w:proofErr w:type="gramStart"/>
      <w:r>
        <w:t>windspeed</w:t>
      </w:r>
      <w:proofErr w:type="spellEnd"/>
      <w:proofErr w:type="gramEnd"/>
      <w:r>
        <w:t xml:space="preserve">: </w:t>
      </w:r>
      <w:proofErr w:type="spellStart"/>
      <w:r>
        <w:t>Wind_Speed</w:t>
      </w:r>
      <w:proofErr w:type="spellEnd"/>
    </w:p>
    <w:p w:rsidR="00265212" w:rsidRDefault="00265212" w:rsidP="00265212">
      <w:r>
        <w:t xml:space="preserve"># </w:t>
      </w:r>
      <w:proofErr w:type="gramStart"/>
      <w:r>
        <w:t>casual</w:t>
      </w:r>
      <w:proofErr w:type="gramEnd"/>
      <w:r>
        <w:t>: Number of non-registered user rentals initiated</w:t>
      </w:r>
    </w:p>
    <w:p w:rsidR="00265212" w:rsidRDefault="00265212" w:rsidP="00265212">
      <w:r>
        <w:t xml:space="preserve"># registered: </w:t>
      </w:r>
      <w:proofErr w:type="spellStart"/>
      <w:r>
        <w:t>Nuber</w:t>
      </w:r>
      <w:proofErr w:type="spellEnd"/>
      <w:r>
        <w:t xml:space="preserve"> of registered user rental initiated</w:t>
      </w:r>
    </w:p>
    <w:p w:rsidR="00265212" w:rsidRDefault="00265212" w:rsidP="00265212">
      <w:r>
        <w:lastRenderedPageBreak/>
        <w:t xml:space="preserve"># </w:t>
      </w:r>
      <w:proofErr w:type="gramStart"/>
      <w:r>
        <w:t>count</w:t>
      </w:r>
      <w:proofErr w:type="gramEnd"/>
      <w:r>
        <w:t>: Number of total rentals</w:t>
      </w:r>
    </w:p>
    <w:p w:rsidR="00265212" w:rsidRDefault="00265212" w:rsidP="00265212"/>
    <w:p w:rsidR="00265212" w:rsidRDefault="00265212" w:rsidP="00265212">
      <w:r>
        <w:t xml:space="preserve">We will also create some new </w:t>
      </w:r>
      <w:proofErr w:type="gramStart"/>
      <w:r>
        <w:t>features(</w:t>
      </w:r>
      <w:proofErr w:type="gramEnd"/>
      <w:r>
        <w:t xml:space="preserve">columns) based on the </w:t>
      </w:r>
      <w:bookmarkStart w:id="0" w:name="_GoBack"/>
      <w:bookmarkEnd w:id="0"/>
      <w:proofErr w:type="spellStart"/>
      <w:r>
        <w:t>datetime</w:t>
      </w:r>
      <w:proofErr w:type="spellEnd"/>
      <w:r>
        <w:t xml:space="preserve"> </w:t>
      </w:r>
    </w:p>
    <w:p w:rsidR="00265212" w:rsidRDefault="00265212" w:rsidP="00265212">
      <w:proofErr w:type="gramStart"/>
      <w:r>
        <w:t>feature(</w:t>
      </w:r>
      <w:proofErr w:type="gramEnd"/>
      <w:r>
        <w:t>column).</w:t>
      </w:r>
    </w:p>
    <w:p w:rsidR="006F5319" w:rsidRDefault="006F5319"/>
    <w:sectPr w:rsidR="006F53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2NDQyNjIxMTGzNDZS0lEKTi0uzszPAykwrAUAyR0Y7SwAAAA="/>
  </w:docVars>
  <w:rsids>
    <w:rsidRoot w:val="006C209F"/>
    <w:rsid w:val="00265212"/>
    <w:rsid w:val="006C209F"/>
    <w:rsid w:val="006F5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C98219F-8302-4E19-8081-233274D33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52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00</Words>
  <Characters>1142</Characters>
  <Application>Microsoft Office Word</Application>
  <DocSecurity>0</DocSecurity>
  <Lines>9</Lines>
  <Paragraphs>2</Paragraphs>
  <ScaleCrop>false</ScaleCrop>
  <Company/>
  <LinksUpToDate>false</LinksUpToDate>
  <CharactersWithSpaces>13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Singh Work</dc:creator>
  <cp:keywords/>
  <dc:description/>
  <cp:lastModifiedBy>Harsh Singh Work</cp:lastModifiedBy>
  <cp:revision>2</cp:revision>
  <dcterms:created xsi:type="dcterms:W3CDTF">2019-08-27T14:53:00Z</dcterms:created>
  <dcterms:modified xsi:type="dcterms:W3CDTF">2019-08-27T14:59:00Z</dcterms:modified>
</cp:coreProperties>
</file>